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3BB0C" w14:textId="77777777"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14:paraId="55CBA5E8" w14:textId="77777777"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00A89A5D" w14:textId="77777777"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14:paraId="5F369688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14:paraId="4C39DAD0" w14:textId="77777777"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14:paraId="628C4915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3ADC9D92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14:paraId="3C95B5F1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14:paraId="5671B877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String[</w:t>
      </w:r>
      <w:proofErr w:type="gramEnd"/>
      <w:r w:rsidRPr="00FD2110">
        <w:rPr>
          <w:rFonts w:asciiTheme="majorHAnsi" w:hAnsiTheme="majorHAnsi"/>
          <w:color w:val="FF0000"/>
          <w:sz w:val="16"/>
          <w:szCs w:val="16"/>
        </w:rPr>
        <w:t>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14:paraId="63BE85DE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14:paraId="1F229148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14:paraId="0C2C45C2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97CEBB6" w14:textId="77777777"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14:paraId="686B5C7D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79C80A2A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14:paraId="0A3AD689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aux: </w:t>
      </w:r>
      <w:proofErr w:type="gramStart"/>
      <w:r w:rsidR="00A7166A" w:rsidRPr="005E5C3C">
        <w:rPr>
          <w:rFonts w:asciiTheme="majorHAnsi" w:hAnsiTheme="majorHAnsi"/>
          <w:b/>
          <w:sz w:val="16"/>
          <w:szCs w:val="16"/>
        </w:rPr>
        <w:t>{ }</w:t>
      </w:r>
      <w:proofErr w:type="gramEnd"/>
    </w:p>
    <w:p w14:paraId="0E450131" w14:textId="77777777"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14:paraId="084B69DB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0289AC0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14:paraId="40C58753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14:paraId="74E5513E" w14:textId="77777777"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606F7174" w14:textId="53FC674E" w:rsidR="004A13B5" w:rsidRPr="00FD2110" w:rsidRDefault="004A13B5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>output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proofErr w:type="gramEnd"/>
      <w:r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display on plot</w:t>
      </w:r>
    </w:p>
    <w:p w14:paraId="1C6AAC6A" w14:textId="428C5230"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 </w:t>
      </w:r>
      <w:r w:rsidRPr="00895C4E">
        <w:rPr>
          <w:rFonts w:asciiTheme="majorHAnsi" w:hAnsiTheme="majorHAnsi"/>
          <w:color w:val="00B050"/>
          <w:sz w:val="16"/>
          <w:szCs w:val="16"/>
        </w:rPr>
        <w:t>if</w:t>
      </w:r>
      <w:r w:rsidR="00755D18">
        <w:rPr>
          <w:rFonts w:asciiTheme="majorHAnsi" w:hAnsiTheme="majorHAnsi"/>
          <w:color w:val="00B050"/>
          <w:sz w:val="16"/>
          <w:szCs w:val="16"/>
        </w:rPr>
        <w:t xml:space="preserve"> true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755D18">
        <w:rPr>
          <w:rFonts w:asciiTheme="majorHAnsi" w:hAnsiTheme="majorHAnsi"/>
          <w:color w:val="00B050"/>
          <w:sz w:val="16"/>
          <w:szCs w:val="16"/>
        </w:rPr>
        <w:t xml:space="preserve">it </w:t>
      </w:r>
      <w:r w:rsidRPr="00895C4E">
        <w:rPr>
          <w:rFonts w:asciiTheme="majorHAnsi" w:hAnsiTheme="majorHAnsi"/>
          <w:color w:val="00B050"/>
          <w:sz w:val="16"/>
          <w:szCs w:val="16"/>
        </w:rPr>
        <w:t>can</w:t>
      </w:r>
      <w:r w:rsidR="00871B94">
        <w:rPr>
          <w:rFonts w:asciiTheme="majorHAnsi" w:hAnsiTheme="majorHAnsi"/>
          <w:color w:val="00B050"/>
          <w:sz w:val="16"/>
          <w:szCs w:val="16"/>
        </w:rPr>
        <w:t>’</w:t>
      </w:r>
      <w:r w:rsidR="00755D18">
        <w:rPr>
          <w:rFonts w:asciiTheme="majorHAnsi" w:hAnsiTheme="majorHAnsi"/>
          <w:color w:val="00B050"/>
          <w:sz w:val="16"/>
          <w:szCs w:val="16"/>
        </w:rPr>
        <w:t>t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14:paraId="43651FC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14:paraId="1980AA6D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7816D39D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]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14:paraId="1EC11AD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14:paraId="712F2D53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14:paraId="39EAC216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14:paraId="7E24A66C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F1174AB" w14:textId="77777777" w:rsidR="00B0259D" w:rsidRPr="00CB0BB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CB0BBE">
        <w:rPr>
          <w:rFonts w:asciiTheme="majorHAnsi" w:hAnsiTheme="majorHAnsi"/>
          <w:color w:val="00B050"/>
          <w:sz w:val="16"/>
          <w:szCs w:val="16"/>
        </w:rPr>
        <w:t>// record assignments</w:t>
      </w:r>
    </w:p>
    <w:p w14:paraId="3BB5B2A4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1 .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14:paraId="44931458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14:paraId="2C29F95F" w14:textId="2F5197E1" w:rsidR="00B0259D" w:rsidRDefault="00895C4E" w:rsidP="00CB0BBE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1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14:paraId="61507060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65F3FBEC" w14:textId="77777777"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Process &lt;= Record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622C9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14:paraId="5C147FE6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14:paraId="197B7B5D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31386C56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/&lt;</w:t>
      </w:r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Actor[</w:t>
      </w:r>
      <w:proofErr w:type="gramEnd"/>
      <w:r w:rsidRPr="00855202">
        <w:rPr>
          <w:rFonts w:asciiTheme="majorHAnsi" w:hAnsiTheme="majorHAnsi"/>
          <w:color w:val="FF0000"/>
          <w:sz w:val="16"/>
          <w:szCs w:val="16"/>
        </w:rPr>
        <w:t xml:space="preserve">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14:paraId="5CA0F901" w14:textId="77777777"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267D8C6F" w14:textId="68AEC031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  <w:r w:rsidR="00C7095B">
        <w:rPr>
          <w:rFonts w:asciiTheme="majorHAnsi" w:hAnsiTheme="majorHAnsi"/>
          <w:b/>
          <w:color w:val="00B050"/>
          <w:sz w:val="16"/>
          <w:szCs w:val="16"/>
        </w:rPr>
        <w:t xml:space="preserve"> format</w:t>
      </w:r>
    </w:p>
    <w:p w14:paraId="39813579" w14:textId="77777777"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14:paraId="2CED30CF" w14:textId="31D86107"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71B94">
        <w:rPr>
          <w:rFonts w:asciiTheme="majorHAnsi" w:hAnsiTheme="majorHAnsi"/>
          <w:color w:val="00B050"/>
          <w:sz w:val="16"/>
          <w:szCs w:val="16"/>
        </w:rPr>
        <w:t xml:space="preserve">same as &gt;, </w:t>
      </w:r>
      <w:r w:rsidRPr="00D26CD8">
        <w:rPr>
          <w:rFonts w:asciiTheme="majorHAnsi" w:hAnsiTheme="majorHAnsi"/>
          <w:color w:val="00B050"/>
          <w:sz w:val="16"/>
          <w:szCs w:val="16"/>
        </w:rPr>
        <w:t>mark as irreversible</w:t>
      </w:r>
    </w:p>
    <w:p w14:paraId="2276447A" w14:textId="4D3F0E07"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 &lt;=&gt; B + B + 3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r w:rsidR="00871B94">
        <w:rPr>
          <w:rFonts w:asciiTheme="majorHAnsi" w:hAnsiTheme="majorHAnsi"/>
          <w:color w:val="00B050"/>
          <w:sz w:val="16"/>
          <w:szCs w:val="16"/>
        </w:rPr>
        <w:t xml:space="preserve"> same as &lt;&gt;,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mark as reversible</w:t>
      </w:r>
    </w:p>
    <w:p w14:paraId="2E2DB68A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2AC0AB2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14:paraId="3C726A3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14:paraId="0C613CD6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TimeSwitcher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09679F75" w14:textId="3FB70EA0"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</w:t>
      </w:r>
      <w:proofErr w:type="gramStart"/>
      <w:r w:rsidR="00EC505D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CB0BBE"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 w:rsidR="00CB0BBE">
        <w:rPr>
          <w:rFonts w:asciiTheme="majorHAnsi" w:hAnsiTheme="majorHAnsi"/>
          <w:b/>
          <w:sz w:val="16"/>
          <w:szCs w:val="16"/>
        </w:rPr>
        <w:t xml:space="preserve"> 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14:paraId="77668111" w14:textId="60DD4DE1" w:rsidR="00B0259D" w:rsidRDefault="00B0259D" w:rsidP="00CB0BBE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14:paraId="32725838" w14:textId="058520AC" w:rsidR="00DF41CD" w:rsidRDefault="00DF41C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color w:val="1F497D" w:themeColor="text2"/>
          <w:sz w:val="16"/>
          <w:szCs w:val="16"/>
        </w:rPr>
        <w:t>stop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</w:t>
      </w:r>
      <w:proofErr w:type="gramStart"/>
      <w:r w:rsidR="00EC505D">
        <w:rPr>
          <w:rFonts w:asciiTheme="majorHAnsi" w:hAnsiTheme="majorHAnsi"/>
          <w:color w:val="FF0000"/>
          <w:sz w:val="16"/>
          <w:szCs w:val="16"/>
        </w:rPr>
        <w:t>&gt;</w:t>
      </w:r>
      <w:r w:rsidR="00CB0BBE">
        <w:rPr>
          <w:rFonts w:asciiTheme="majorHAnsi" w:hAnsiTheme="majorHAnsi"/>
          <w:color w:val="FF0000"/>
          <w:sz w:val="16"/>
          <w:szCs w:val="16"/>
        </w:rPr>
        <w:t>,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CB0BBE"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End"/>
      <w:r w:rsidR="00CB0BBE">
        <w:rPr>
          <w:rFonts w:asciiTheme="majorHAnsi" w:hAnsiTheme="majorHAnsi"/>
          <w:color w:val="00B050"/>
          <w:sz w:val="16"/>
          <w:szCs w:val="16"/>
        </w:rPr>
        <w:t xml:space="preserve">  </w:t>
      </w:r>
      <w:r>
        <w:rPr>
          <w:rFonts w:asciiTheme="majorHAnsi" w:hAnsiTheme="majorHAnsi"/>
          <w:color w:val="00B050"/>
          <w:sz w:val="16"/>
          <w:szCs w:val="16"/>
        </w:rPr>
        <w:t xml:space="preserve">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14:paraId="75ACA8A9" w14:textId="2320D390" w:rsidR="00C7095B" w:rsidRPr="00C7095B" w:rsidRDefault="00CB0BB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bCs/>
          <w:color w:val="1F497D" w:themeColor="text2"/>
          <w:sz w:val="16"/>
          <w:szCs w:val="16"/>
        </w:rPr>
        <w:t>active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CB0BBE">
        <w:rPr>
          <w:rFonts w:asciiTheme="majorHAnsi" w:hAnsiTheme="majorHAnsi"/>
          <w:color w:val="FF0000"/>
          <w:sz w:val="16"/>
          <w:szCs w:val="16"/>
        </w:rPr>
        <w:t xml:space="preserve">&lt;Boolean&gt;               </w:t>
      </w:r>
      <w:r>
        <w:rPr>
          <w:rFonts w:asciiTheme="majorHAnsi" w:hAnsiTheme="majorHAnsi"/>
          <w:color w:val="00B050"/>
          <w:sz w:val="16"/>
          <w:szCs w:val="16"/>
        </w:rPr>
        <w:t xml:space="preserve">// if false </w:t>
      </w:r>
      <w:r w:rsidR="00C7095B">
        <w:rPr>
          <w:rFonts w:asciiTheme="majorHAnsi" w:hAnsiTheme="majorHAnsi"/>
          <w:color w:val="00B050"/>
          <w:sz w:val="16"/>
          <w:szCs w:val="16"/>
        </w:rPr>
        <w:t>the switcher is ignored</w:t>
      </w:r>
    </w:p>
    <w:p w14:paraId="67AF3DAC" w14:textId="77777777"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48DDEDD0" w14:textId="77777777"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04F927D9" w14:textId="77777777"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A45246">
        <w:rPr>
          <w:rFonts w:asciiTheme="majorHAnsi" w:hAnsiTheme="majorHAnsi"/>
          <w:b/>
          <w:color w:val="00B050"/>
          <w:sz w:val="16"/>
          <w:szCs w:val="16"/>
          <w:lang w:val="ru-RU"/>
        </w:rPr>
        <w:t>С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14:paraId="657A56CB" w14:textId="77777777"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D54E1">
        <w:rPr>
          <w:rFonts w:asciiTheme="majorHAnsi" w:hAnsiTheme="majorHAnsi"/>
          <w:b/>
          <w:color w:val="00B050"/>
          <w:sz w:val="16"/>
          <w:szCs w:val="16"/>
        </w:rPr>
        <w:t>numeric trigger</w:t>
      </w:r>
    </w:p>
    <w:p w14:paraId="216094F8" w14:textId="77777777"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r w:rsidR="00FD6180">
        <w:rPr>
          <w:rFonts w:asciiTheme="majorHAnsi" w:hAnsiTheme="majorHAnsi"/>
          <w:b/>
          <w:color w:val="31849B" w:themeColor="accent5" w:themeShade="BF"/>
          <w:sz w:val="16"/>
          <w:szCs w:val="16"/>
        </w:rPr>
        <w:t>C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29F87539" w14:textId="42A1380C" w:rsidR="00C7095B" w:rsidRDefault="004F6F7B" w:rsidP="00C7095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EA0E4D" w:rsidRPr="00C7095B">
        <w:rPr>
          <w:rFonts w:asciiTheme="majorHAnsi" w:hAnsiTheme="majorHAnsi"/>
          <w:b/>
          <w:color w:val="1F497D" w:themeColor="text2"/>
          <w:sz w:val="16"/>
          <w:szCs w:val="16"/>
        </w:rPr>
        <w:t>trigger:</w:t>
      </w:r>
      <w:r w:rsidR="00EA0E4D"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="00EA0E4D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EA0E4D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proofErr w:type="gramStart"/>
      <w:r w:rsidR="00EA0E4D"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C7095B"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EA0E4D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EA0E4D"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r w:rsidR="00EA0E4D">
        <w:rPr>
          <w:rFonts w:asciiTheme="majorHAnsi" w:hAnsiTheme="majorHAnsi"/>
          <w:color w:val="00B050"/>
          <w:sz w:val="16"/>
          <w:szCs w:val="16"/>
        </w:rPr>
        <w:t>numeric result</w:t>
      </w:r>
    </w:p>
    <w:p w14:paraId="113FC52A" w14:textId="2963F587" w:rsidR="004F6F7B" w:rsidRPr="00895C4E" w:rsidRDefault="00C7095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bCs/>
          <w:color w:val="1F497D" w:themeColor="text2"/>
          <w:sz w:val="16"/>
          <w:szCs w:val="16"/>
        </w:rPr>
        <w:t>active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CB0BBE">
        <w:rPr>
          <w:rFonts w:asciiTheme="majorHAnsi" w:hAnsiTheme="majorHAnsi"/>
          <w:color w:val="FF0000"/>
          <w:sz w:val="16"/>
          <w:szCs w:val="16"/>
        </w:rPr>
        <w:t xml:space="preserve">&lt;Boolean&gt;       </w:t>
      </w:r>
      <w:r>
        <w:rPr>
          <w:rFonts w:asciiTheme="majorHAnsi" w:hAnsiTheme="majorHAnsi"/>
          <w:color w:val="00B050"/>
          <w:sz w:val="16"/>
          <w:szCs w:val="16"/>
        </w:rPr>
        <w:t>// if false the switcher is ignored</w:t>
      </w:r>
    </w:p>
    <w:p w14:paraId="567B9248" w14:textId="77777777"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5DA7AC92" w14:textId="77777777" w:rsidR="00A45246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049443C5" w14:textId="77777777"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</w:t>
      </w:r>
      <w:r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14:paraId="46F8912A" w14:textId="77777777"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boolean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trigger</w:t>
      </w:r>
    </w:p>
    <w:p w14:paraId="48E5E5BA" w14:textId="77777777" w:rsidR="00A45246" w:rsidRPr="005E5C3C" w:rsidRDefault="00A45246" w:rsidP="00A45246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sw</w:t>
      </w:r>
      <w:r w:rsidR="008F7A70">
        <w:rPr>
          <w:rFonts w:asciiTheme="majorHAnsi" w:hAnsiTheme="majorHAnsi"/>
          <w:b/>
          <w:sz w:val="16"/>
          <w:szCs w:val="16"/>
        </w:rPr>
        <w:t>2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r>
        <w:rPr>
          <w:rFonts w:asciiTheme="majorHAnsi" w:hAnsiTheme="majorHAnsi"/>
          <w:b/>
          <w:color w:val="31849B" w:themeColor="accent5" w:themeShade="BF"/>
          <w:sz w:val="16"/>
          <w:szCs w:val="16"/>
        </w:rPr>
        <w:t>D</w:t>
      </w:r>
      <w:r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1659567B" w14:textId="4A4E8DC2" w:rsidR="00C7095B" w:rsidRDefault="00A45246" w:rsidP="00C7095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color w:val="1F497D" w:themeColor="text2"/>
          <w:sz w:val="16"/>
          <w:szCs w:val="16"/>
        </w:rPr>
        <w:t>trigger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C7095B"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 xml:space="preserve">/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proofErr w:type="spellStart"/>
      <w:r>
        <w:rPr>
          <w:rFonts w:asciiTheme="majorHAnsi" w:hAnsiTheme="majorHAnsi"/>
          <w:color w:val="00B050"/>
          <w:sz w:val="16"/>
          <w:szCs w:val="16"/>
        </w:rPr>
        <w:t>boolean</w:t>
      </w:r>
      <w:proofErr w:type="spellEnd"/>
      <w:r w:rsidR="00EA0E4D">
        <w:rPr>
          <w:rFonts w:asciiTheme="majorHAnsi" w:hAnsiTheme="majorHAnsi"/>
          <w:color w:val="00B050"/>
          <w:sz w:val="16"/>
          <w:szCs w:val="16"/>
        </w:rPr>
        <w:t xml:space="preserve"> result</w:t>
      </w:r>
    </w:p>
    <w:p w14:paraId="36AAF8DF" w14:textId="2D6A64D7" w:rsidR="00A45246" w:rsidRPr="00895C4E" w:rsidRDefault="00C7095B" w:rsidP="00A45246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bCs/>
          <w:color w:val="1F497D" w:themeColor="text2"/>
          <w:sz w:val="16"/>
          <w:szCs w:val="16"/>
        </w:rPr>
        <w:t>active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CB0BBE">
        <w:rPr>
          <w:rFonts w:asciiTheme="majorHAnsi" w:hAnsiTheme="majorHAnsi"/>
          <w:color w:val="FF0000"/>
          <w:sz w:val="16"/>
          <w:szCs w:val="16"/>
        </w:rPr>
        <w:t xml:space="preserve">&lt;Boolean&gt;       </w:t>
      </w:r>
      <w:r>
        <w:rPr>
          <w:rFonts w:asciiTheme="majorHAnsi" w:hAnsiTheme="majorHAnsi"/>
          <w:color w:val="00B050"/>
          <w:sz w:val="16"/>
          <w:szCs w:val="16"/>
        </w:rPr>
        <w:t>// if false the switcher is ignored</w:t>
      </w:r>
    </w:p>
    <w:p w14:paraId="581A56DB" w14:textId="77777777" w:rsidR="00A45246" w:rsidRDefault="00A45246" w:rsidP="00A45246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0582F338" w14:textId="77777777" w:rsidR="00895C4E" w:rsidRPr="00EA0E4D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0BB94ECA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Const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14:paraId="5F104BA3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14:paraId="0F328528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nst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202B1A50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14:paraId="18DB0771" w14:textId="60ED8EDF" w:rsidR="00B0259D" w:rsidRPr="00895C4E" w:rsidRDefault="00B0259D" w:rsidP="00C7095B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C7095B">
        <w:rPr>
          <w:rFonts w:asciiTheme="majorHAnsi" w:hAnsiTheme="majorHAnsi"/>
          <w:b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 xml:space="preserve">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14:paraId="25B949B4" w14:textId="131010F7"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6A677C31" w14:textId="77777777" w:rsidR="00C7095B" w:rsidRDefault="00C7095B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3C1A0F23" w14:textId="2250908D" w:rsidR="00C7095B" w:rsidRPr="00C7095B" w:rsidRDefault="00C7095B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Cs/>
          <w:color w:val="00B050"/>
          <w:sz w:val="16"/>
          <w:szCs w:val="16"/>
        </w:rPr>
      </w:pPr>
      <w:r w:rsidRPr="00C7095B">
        <w:rPr>
          <w:rFonts w:asciiTheme="majorHAnsi" w:hAnsiTheme="majorHAnsi"/>
          <w:bCs/>
          <w:color w:val="00B050"/>
          <w:sz w:val="16"/>
          <w:szCs w:val="16"/>
        </w:rPr>
        <w:t>// example</w:t>
      </w:r>
    </w:p>
    <w:p w14:paraId="07C6478B" w14:textId="29CC0BDA" w:rsidR="00C7095B" w:rsidRPr="00C7095B" w:rsidRDefault="00C7095B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Cs/>
          <w:color w:val="00B050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k1 </w:t>
      </w:r>
      <w:r w:rsidRPr="00C7095B">
        <w:rPr>
          <w:rFonts w:asciiTheme="majorHAnsi" w:hAnsiTheme="majorHAnsi"/>
          <w:b/>
          <w:color w:val="1F497D" w:themeColor="text2"/>
          <w:sz w:val="16"/>
          <w:szCs w:val="16"/>
        </w:rPr>
        <w:t xml:space="preserve">@Const </w:t>
      </w:r>
      <w:r w:rsidRPr="00C7095B">
        <w:rPr>
          <w:rFonts w:asciiTheme="majorHAnsi" w:hAnsiTheme="majorHAnsi"/>
          <w:bCs/>
          <w:sz w:val="16"/>
          <w:szCs w:val="16"/>
        </w:rPr>
        <w:t>= 1.1</w:t>
      </w:r>
      <w:r>
        <w:rPr>
          <w:rFonts w:asciiTheme="majorHAnsi" w:hAnsiTheme="majorHAnsi"/>
          <w:b/>
          <w:sz w:val="16"/>
          <w:szCs w:val="16"/>
        </w:rPr>
        <w:t>;</w:t>
      </w:r>
      <w:r w:rsidRPr="00C7095B">
        <w:rPr>
          <w:rFonts w:asciiTheme="majorHAnsi" w:hAnsiTheme="majorHAnsi"/>
          <w:bCs/>
          <w:color w:val="00B050"/>
          <w:sz w:val="16"/>
          <w:szCs w:val="16"/>
        </w:rPr>
        <w:t xml:space="preserve"> // = symbol describes num value</w:t>
      </w:r>
    </w:p>
    <w:p w14:paraId="504D3516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3CFA7DC3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77DF4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14:paraId="70B76379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14:paraId="46701DA8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14:paraId="562E83E1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14:paraId="51864460" w14:textId="77777777"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14:paraId="26F9F776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E972283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14:paraId="6713E1B7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14:paraId="00C7196D" w14:textId="25BC1380" w:rsidR="00B0259D" w:rsidRPr="005E5C3C" w:rsidRDefault="00A7338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S</w:t>
      </w:r>
      <w:r>
        <w:rPr>
          <w:rFonts w:asciiTheme="majorHAnsi" w:hAnsiTheme="majorHAnsi"/>
          <w:b/>
          <w:sz w:val="16"/>
          <w:szCs w:val="16"/>
        </w:rPr>
        <w:t>1</w:t>
      </w:r>
      <w:r w:rsidR="00B0259D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B0259D"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="00B0259D" w:rsidRPr="005E5C3C">
        <w:rPr>
          <w:rFonts w:asciiTheme="majorHAnsi" w:hAnsiTheme="majorHAnsi"/>
          <w:b/>
          <w:sz w:val="16"/>
          <w:szCs w:val="16"/>
        </w:rPr>
        <w:t>{</w:t>
      </w:r>
    </w:p>
    <w:p w14:paraId="71272C4F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14:paraId="06DBB802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14:paraId="362ED38F" w14:textId="77777777"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3D76DC95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3F90C7C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14:paraId="5460A80B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14:paraId="1B1B9447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0C1418F3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</w:t>
      </w:r>
      <w:proofErr w:type="gramStart"/>
      <w:r w:rsidR="00D26CD8" w:rsidRPr="00855202">
        <w:rPr>
          <w:rFonts w:asciiTheme="majorHAnsi" w:hAnsiTheme="majorHAnsi"/>
          <w:color w:val="FF0000"/>
          <w:sz w:val="16"/>
          <w:szCs w:val="16"/>
        </w:rPr>
        <w:t>Reactant[</w:t>
      </w:r>
      <w:proofErr w:type="gramEnd"/>
      <w:r w:rsidR="00D26CD8" w:rsidRPr="00855202">
        <w:rPr>
          <w:rFonts w:asciiTheme="majorHAnsi" w:hAnsiTheme="majorHAnsi"/>
          <w:color w:val="FF0000"/>
          <w:sz w:val="16"/>
          <w:szCs w:val="16"/>
        </w:rPr>
        <w:t>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14:paraId="7A0DDBBE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Modifier[]&gt;/&lt;</w:t>
      </w:r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Id[</w:t>
      </w:r>
      <w:proofErr w:type="gramEnd"/>
      <w:r w:rsidRPr="00855202">
        <w:rPr>
          <w:rFonts w:asciiTheme="majorHAnsi" w:hAnsiTheme="majorHAnsi"/>
          <w:color w:val="FF0000"/>
          <w:sz w:val="16"/>
          <w:szCs w:val="16"/>
        </w:rPr>
        <w:t xml:space="preserve">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14:paraId="62A1210B" w14:textId="287E3F92" w:rsidR="000D7B98" w:rsidRPr="00A73387" w:rsidRDefault="00B0259D" w:rsidP="00A7338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13678429" w14:textId="77777777" w:rsidR="00A73387" w:rsidRDefault="00A73387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14:paraId="5A7D860D" w14:textId="068ABC54"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14:paraId="0A76BB3F" w14:textId="60637FA9" w:rsidR="00A73387" w:rsidRPr="00AB63DC" w:rsidRDefault="00A73387" w:rsidP="00A7338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Add new unit definition</w:t>
      </w:r>
    </w:p>
    <w:p w14:paraId="07FA256D" w14:textId="3DFCBCD0" w:rsidR="00A73387" w:rsidRDefault="00A73387" w:rsidP="00A7338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defineUnit</w:t>
      </w:r>
      <w:r w:rsidRPr="00755D18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14:paraId="227A694B" w14:textId="26C9EFC2" w:rsidR="00A73387" w:rsidRDefault="00A73387" w:rsidP="00A7338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="0009551F">
        <w:rPr>
          <w:rFonts w:asciiTheme="majorHAnsi" w:hAnsiTheme="majorHAnsi"/>
          <w:b/>
          <w:color w:val="0070C0"/>
          <w:sz w:val="16"/>
          <w:szCs w:val="16"/>
        </w:rPr>
        <w:t>units</w:t>
      </w:r>
      <w:r>
        <w:rPr>
          <w:rFonts w:asciiTheme="majorHAnsi" w:hAnsiTheme="majorHAnsi"/>
          <w:sz w:val="16"/>
          <w:szCs w:val="16"/>
        </w:rPr>
        <w:t xml:space="preserve">: </w:t>
      </w:r>
      <w:r w:rsidR="0009551F" w:rsidRPr="0009551F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09551F" w:rsidRPr="0009551F">
        <w:rPr>
          <w:rFonts w:asciiTheme="majorHAnsi" w:hAnsiTheme="majorHAnsi"/>
          <w:color w:val="FF0000"/>
          <w:sz w:val="16"/>
          <w:szCs w:val="16"/>
        </w:rPr>
        <w:t>UnitsExpr</w:t>
      </w:r>
      <w:proofErr w:type="spellEnd"/>
      <w:r w:rsidR="0009551F" w:rsidRPr="0009551F">
        <w:rPr>
          <w:rFonts w:asciiTheme="majorHAnsi" w:hAnsiTheme="majorHAnsi"/>
          <w:color w:val="FF0000"/>
          <w:sz w:val="16"/>
          <w:szCs w:val="16"/>
        </w:rPr>
        <w:t>&gt;/</w:t>
      </w:r>
      <w:r w:rsidRPr="0009551F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proofErr w:type="gramStart"/>
      <w:r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>
        <w:rPr>
          <w:rFonts w:asciiTheme="majorHAnsi" w:hAnsiTheme="majorHAnsi"/>
          <w:color w:val="FF0000"/>
          <w:sz w:val="16"/>
          <w:szCs w:val="16"/>
        </w:rPr>
        <w:t>[</w:t>
      </w:r>
      <w:proofErr w:type="gramEnd"/>
      <w:r>
        <w:rPr>
          <w:rFonts w:asciiTheme="majorHAnsi" w:hAnsiTheme="majorHAnsi"/>
          <w:color w:val="FF0000"/>
          <w:sz w:val="16"/>
          <w:szCs w:val="16"/>
        </w:rPr>
        <w:t>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14:paraId="4D26198B" w14:textId="77777777" w:rsidR="00A73387" w:rsidRDefault="00A73387" w:rsidP="00A7338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64F16553" w14:textId="77777777" w:rsidR="00A73387" w:rsidRDefault="00A7338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</w:p>
    <w:p w14:paraId="1C8C7F82" w14:textId="0545E1BB"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14:paraId="55046F73" w14:textId="77777777" w:rsidR="00755D18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</w:t>
      </w:r>
      <w:r w:rsidRPr="00755D18">
        <w:rPr>
          <w:rFonts w:asciiTheme="majorHAnsi" w:hAnsiTheme="majorHAnsi"/>
          <w:b/>
          <w:sz w:val="16"/>
          <w:szCs w:val="16"/>
        </w:rPr>
        <w:t xml:space="preserve">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14:paraId="263464B9" w14:textId="77777777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14:paraId="4308CDCC" w14:textId="77777777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14:paraId="43CBD49D" w14:textId="19AE5ED0" w:rsidR="00755D18" w:rsidRPr="00755D18" w:rsidRDefault="00755D18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lass </w:t>
      </w:r>
      <w:r w:rsidR="00E01BBA">
        <w:rPr>
          <w:rFonts w:asciiTheme="majorHAnsi" w:hAnsiTheme="majorHAnsi"/>
          <w:color w:val="00B050"/>
          <w:sz w:val="16"/>
          <w:szCs w:val="16"/>
        </w:rPr>
        <w:t>name</w:t>
      </w:r>
    </w:p>
    <w:p w14:paraId="7DA86C24" w14:textId="77777777"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14:paraId="41498A81" w14:textId="77777777"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14:paraId="3D534038" w14:textId="77777777" w:rsidR="00755D18" w:rsidRDefault="00EE010B" w:rsidP="00755D1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</w:t>
      </w:r>
      <w:r w:rsidR="00755D18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14:paraId="3DD37784" w14:textId="0426E527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14:paraId="749CCE41" w14:textId="77777777" w:rsidR="00755D18" w:rsidRPr="00755D18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b/>
          <w:sz w:val="16"/>
          <w:szCs w:val="16"/>
        </w:rPr>
        <w:t xml:space="preserve">   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14:paraId="3EA18282" w14:textId="77777777"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14:paraId="55188879" w14:textId="77777777"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14:paraId="29385C3B" w14:textId="77777777" w:rsidR="00755D18" w:rsidRDefault="00EE010B" w:rsidP="00755D1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delete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14:paraId="723707D7" w14:textId="51780364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14:paraId="4434BD17" w14:textId="77777777" w:rsidR="00755D18" w:rsidRPr="00755D18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b/>
          <w:sz w:val="16"/>
          <w:szCs w:val="16"/>
        </w:rPr>
        <w:t xml:space="preserve">   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14:paraId="3646EA1B" w14:textId="77777777"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14:paraId="598FE3FA" w14:textId="77777777"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reate namespace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14:paraId="0029C351" w14:textId="77777777"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se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one::</w:t>
      </w:r>
      <w:proofErr w:type="gramEnd"/>
      <w:r w:rsidR="00A958A3" w:rsidRPr="001A06C7">
        <w:rPr>
          <w:rFonts w:asciiTheme="majorHAnsi" w:hAnsiTheme="majorHAnsi"/>
          <w:b/>
          <w:sz w:val="16"/>
          <w:szCs w:val="16"/>
        </w:rPr>
        <w:t>*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14:paraId="5D36B791" w14:textId="77777777"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all components from namespace “source” to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14:paraId="44F23573" w14:textId="77777777" w:rsidR="00E01BBA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one::</w:t>
      </w:r>
      <w:proofErr w:type="gramEnd"/>
      <w:r w:rsidR="00A958A3" w:rsidRPr="001A06C7">
        <w:rPr>
          <w:rFonts w:asciiTheme="majorHAnsi" w:hAnsiTheme="majorHAnsi"/>
          <w:sz w:val="16"/>
          <w:szCs w:val="16"/>
        </w:rPr>
        <w:t>*</w:t>
      </w:r>
      <w:r w:rsidR="00A958A3" w:rsidRPr="001A06C7">
        <w:rPr>
          <w:rFonts w:asciiTheme="majorHAnsi" w:hAnsiTheme="majorHAnsi"/>
          <w:b/>
          <w:sz w:val="16"/>
          <w:szCs w:val="16"/>
        </w:rPr>
        <w:t xml:space="preserve"> {</w:t>
      </w:r>
    </w:p>
    <w:p w14:paraId="24DACF00" w14:textId="77777777" w:rsidR="00E01BBA" w:rsidRDefault="00E01BBA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  </w:t>
      </w:r>
      <w:proofErr w:type="spellStart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958A3" w:rsidRPr="001A06C7">
        <w:rPr>
          <w:rFonts w:asciiTheme="majorHAnsi" w:hAnsiTheme="majorHAnsi"/>
          <w:b/>
          <w:sz w:val="16"/>
          <w:szCs w:val="16"/>
        </w:rPr>
        <w:t>source</w:t>
      </w:r>
      <w:r w:rsidR="00AC66A9" w:rsidRPr="001A06C7">
        <w:rPr>
          <w:rFonts w:asciiTheme="majorHAnsi" w:hAnsiTheme="majorHAnsi"/>
          <w:b/>
          <w:sz w:val="16"/>
          <w:szCs w:val="16"/>
        </w:rPr>
        <w:t>,</w:t>
      </w:r>
    </w:p>
    <w:p w14:paraId="0249BFA5" w14:textId="77777777" w:rsidR="00EA64F9" w:rsidRDefault="00E01BBA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 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pre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,</w:t>
      </w:r>
    </w:p>
    <w:p w14:paraId="57A4D83C" w14:textId="5C70481B" w:rsidR="00E01BBA" w:rsidRDefault="00EA64F9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 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suf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</w:t>
      </w:r>
      <w:r w:rsidR="00E01BBA">
        <w:rPr>
          <w:rFonts w:asciiTheme="majorHAnsi" w:hAnsiTheme="majorHAnsi"/>
          <w:b/>
          <w:sz w:val="16"/>
          <w:szCs w:val="16"/>
        </w:rPr>
        <w:t>,</w:t>
      </w:r>
    </w:p>
    <w:p w14:paraId="76FF2DE4" w14:textId="5176C9E2" w:rsidR="00E01BBA" w:rsidRDefault="00E01BBA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  </w:t>
      </w:r>
      <w:r w:rsidRPr="00E01BBA">
        <w:rPr>
          <w:rFonts w:asciiTheme="majorHAnsi" w:hAnsiTheme="majorHAnsi"/>
          <w:b/>
          <w:color w:val="1F497D" w:themeColor="text2"/>
          <w:sz w:val="16"/>
          <w:szCs w:val="16"/>
        </w:rPr>
        <w:t xml:space="preserve">rename: </w:t>
      </w:r>
      <w:r w:rsidRPr="00E01BBA">
        <w:rPr>
          <w:rFonts w:asciiTheme="majorHAnsi" w:hAnsiTheme="majorHAnsi"/>
          <w:bCs/>
          <w:color w:val="FF0000"/>
          <w:sz w:val="16"/>
          <w:szCs w:val="16"/>
        </w:rPr>
        <w:t>&lt;</w:t>
      </w:r>
      <w:proofErr w:type="spellStart"/>
      <w:r w:rsidRPr="00E01BBA">
        <w:rPr>
          <w:rFonts w:asciiTheme="majorHAnsi" w:hAnsiTheme="majorHAnsi"/>
          <w:bCs/>
          <w:color w:val="FF0000"/>
          <w:sz w:val="16"/>
          <w:szCs w:val="16"/>
        </w:rPr>
        <w:t>Dict</w:t>
      </w:r>
      <w:proofErr w:type="spellEnd"/>
      <w:r w:rsidRPr="00E01BBA">
        <w:rPr>
          <w:rFonts w:asciiTheme="majorHAnsi" w:hAnsiTheme="majorHAnsi"/>
          <w:bCs/>
          <w:color w:val="FF0000"/>
          <w:sz w:val="16"/>
          <w:szCs w:val="16"/>
        </w:rPr>
        <w:t>&gt;</w:t>
      </w:r>
      <w:r>
        <w:rPr>
          <w:rFonts w:asciiTheme="majorHAnsi" w:hAnsiTheme="majorHAnsi"/>
          <w:bCs/>
          <w:color w:val="FF0000"/>
          <w:sz w:val="16"/>
          <w:szCs w:val="16"/>
        </w:rPr>
        <w:t xml:space="preserve">            </w:t>
      </w:r>
      <w:r w:rsidRPr="00E01BBA">
        <w:rPr>
          <w:rFonts w:asciiTheme="majorHAnsi" w:hAnsiTheme="majorHAnsi"/>
          <w:bCs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Cs/>
          <w:color w:val="00B050"/>
          <w:sz w:val="16"/>
          <w:szCs w:val="16"/>
        </w:rPr>
        <w:t>renaming rules</w:t>
      </w:r>
    </w:p>
    <w:p w14:paraId="172D17E9" w14:textId="052EFF27" w:rsidR="006B6488" w:rsidRDefault="00A958A3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1A06C7">
        <w:rPr>
          <w:rFonts w:asciiTheme="majorHAnsi" w:hAnsiTheme="majorHAnsi"/>
          <w:b/>
          <w:sz w:val="16"/>
          <w:szCs w:val="16"/>
        </w:rPr>
        <w:t>}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14:paraId="37FB0C87" w14:textId="77777777"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component “k1” from namespace “source” to “one”</w:t>
      </w:r>
    </w:p>
    <w:p w14:paraId="351C6A70" w14:textId="77777777" w:rsidR="006B6488" w:rsidRPr="00240DF0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15056B" w:rsidRPr="00240DF0">
        <w:rPr>
          <w:rFonts w:asciiTheme="majorHAnsi" w:hAnsiTheme="majorHAnsi"/>
          <w:sz w:val="16"/>
          <w:szCs w:val="16"/>
        </w:rPr>
        <w:t>one::</w:t>
      </w:r>
      <w:proofErr w:type="gramEnd"/>
      <w:r w:rsidR="0015056B" w:rsidRPr="00240DF0">
        <w:rPr>
          <w:rFonts w:asciiTheme="majorHAnsi" w:hAnsiTheme="majorHAnsi"/>
          <w:b/>
          <w:sz w:val="16"/>
          <w:szCs w:val="16"/>
        </w:rPr>
        <w:t xml:space="preserve">k1 </w:t>
      </w:r>
      <w:r w:rsidR="003F5EF8" w:rsidRPr="00240DF0">
        <w:rPr>
          <w:rFonts w:asciiTheme="majorHAnsi" w:hAnsiTheme="majorHAnsi"/>
          <w:b/>
          <w:sz w:val="16"/>
          <w:szCs w:val="16"/>
        </w:rPr>
        <w:t>{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Id</w:t>
      </w:r>
      <w:proofErr w:type="spell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k1,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source </w:t>
      </w:r>
      <w:r w:rsidR="003F5EF8" w:rsidRPr="00240DF0">
        <w:rPr>
          <w:rFonts w:asciiTheme="majorHAnsi" w:hAnsiTheme="majorHAnsi"/>
          <w:b/>
          <w:sz w:val="16"/>
          <w:szCs w:val="16"/>
        </w:rPr>
        <w:t>};</w:t>
      </w:r>
    </w:p>
    <w:p w14:paraId="1E2C2AE6" w14:textId="77777777" w:rsidR="00352E20" w:rsidRPr="00416C6C" w:rsidRDefault="00352E20" w:rsidP="00352E20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include the content from external file</w:t>
      </w:r>
    </w:p>
    <w:p w14:paraId="1F7675B9" w14:textId="77777777" w:rsidR="000D3C57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include</w:t>
      </w:r>
      <w:r w:rsidR="00A1509F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1509F" w:rsidRPr="00240DF0">
        <w:rPr>
          <w:rFonts w:asciiTheme="majorHAnsi" w:hAnsiTheme="majorHAnsi"/>
          <w:b/>
          <w:sz w:val="16"/>
          <w:szCs w:val="16"/>
        </w:rPr>
        <w:t>{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>source</w:t>
      </w:r>
      <w:proofErr w:type="gramEnd"/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1A06C7" w:rsidRPr="00240DF0">
        <w:rPr>
          <w:rFonts w:asciiTheme="majorHAnsi" w:hAnsiTheme="majorHAnsi"/>
          <w:b/>
          <w:sz w:val="16"/>
          <w:szCs w:val="16"/>
        </w:rPr>
        <w:t>./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model.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,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type: 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A1509F" w:rsidRPr="00240DF0">
        <w:rPr>
          <w:rFonts w:asciiTheme="majorHAnsi" w:hAnsiTheme="majorHAnsi"/>
          <w:b/>
          <w:sz w:val="16"/>
          <w:szCs w:val="16"/>
        </w:rPr>
        <w:t>};</w:t>
      </w:r>
    </w:p>
    <w:p w14:paraId="67D7168E" w14:textId="77777777" w:rsidR="000D3C57" w:rsidRDefault="000D3C5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</w:p>
    <w:p w14:paraId="4B7ED47F" w14:textId="77777777" w:rsidR="00EA64F9" w:rsidRDefault="00EA64F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</w:p>
    <w:p w14:paraId="47E08700" w14:textId="77777777" w:rsidR="00EA64F9" w:rsidRDefault="00EA64F9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41893FF2" w14:textId="77777777"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>
        <w:rPr>
          <w:rFonts w:asciiTheme="majorHAnsi" w:hAnsiTheme="majorHAnsi"/>
          <w:b/>
          <w:sz w:val="28"/>
          <w:szCs w:val="28"/>
          <w:u w:val="single"/>
        </w:rPr>
        <w:lastRenderedPageBreak/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r>
        <w:rPr>
          <w:rFonts w:asciiTheme="majorHAnsi" w:hAnsiTheme="majorHAnsi"/>
          <w:b/>
          <w:sz w:val="28"/>
          <w:szCs w:val="28"/>
          <w:u w:val="single"/>
        </w:rPr>
        <w:t xml:space="preserve"> </w:t>
      </w:r>
      <w:proofErr w:type="gramStart"/>
      <w:r>
        <w:rPr>
          <w:rFonts w:asciiTheme="majorHAnsi" w:hAnsiTheme="majorHAnsi"/>
          <w:b/>
          <w:sz w:val="28"/>
          <w:szCs w:val="28"/>
          <w:u w:val="single"/>
        </w:rPr>
        <w:t>statement</w:t>
      </w:r>
      <w:proofErr w:type="gramEnd"/>
    </w:p>
    <w:p w14:paraId="4966F224" w14:textId="77777777"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589EF8BA" w14:textId="77777777"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14:paraId="65B8EFD4" w14:textId="77777777"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14:paraId="02D58650" w14:textId="77777777"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48E6CEC" w14:textId="77777777"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14:paraId="76F58CF9" w14:textId="77777777"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14:paraId="452E2B3C" w14:textId="77777777"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73D8387" w14:textId="0DEE70DA"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 w:rsidR="00EA64F9">
        <w:rPr>
          <w:rFonts w:asciiTheme="majorHAnsi" w:hAnsiTheme="majorHAnsi"/>
          <w:b/>
          <w:color w:val="00B050"/>
          <w:sz w:val="16"/>
          <w:szCs w:val="16"/>
        </w:rPr>
        <w:t>table</w:t>
      </w: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sheet</w:t>
      </w:r>
    </w:p>
    <w:p w14:paraId="2DEB86A5" w14:textId="446D0E25"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EA64F9">
        <w:rPr>
          <w:rFonts w:asciiTheme="majorHAnsi" w:hAnsiTheme="majorHAnsi"/>
          <w:sz w:val="16"/>
          <w:szCs w:val="16"/>
        </w:rPr>
        <w:t>tabl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14:paraId="3F992F0C" w14:textId="7033E45F"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proofErr w:type="gramStart"/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gramEnd"/>
      <w:r>
        <w:rPr>
          <w:rFonts w:asciiTheme="majorHAnsi" w:hAnsiTheme="majorHAnsi"/>
          <w:sz w:val="16"/>
          <w:szCs w:val="16"/>
        </w:rPr>
        <w:t xml:space="preserve">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  <w:r w:rsidR="00EA64F9">
        <w:rPr>
          <w:rFonts w:asciiTheme="majorHAnsi" w:hAnsiTheme="majorHAnsi"/>
          <w:color w:val="00B050"/>
          <w:sz w:val="16"/>
          <w:szCs w:val="16"/>
        </w:rPr>
        <w:t xml:space="preserve"> starting from 0</w:t>
      </w:r>
    </w:p>
    <w:p w14:paraId="72AEC7A8" w14:textId="77777777"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proofErr w:type="gramStart"/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B01F6E">
        <w:rPr>
          <w:rFonts w:asciiTheme="majorHAnsi" w:hAnsiTheme="majorHAnsi"/>
          <w:color w:val="00B050"/>
          <w:sz w:val="16"/>
          <w:szCs w:val="16"/>
        </w:rPr>
        <w:t xml:space="preserve">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14:paraId="362E723D" w14:textId="77777777"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14:paraId="2EE171E4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9DB089A" w14:textId="77777777"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14:paraId="02E5CE72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14:paraId="452D9E5E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02214369" w14:textId="77777777"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14:paraId="5123D3A8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14:paraId="667BBCEE" w14:textId="77777777"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340BF2B1" w14:textId="77777777"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14:paraId="496A5049" w14:textId="77777777"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model.x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sbml</w:t>
      </w:r>
      <w:proofErr w:type="spellEnd"/>
    </w:p>
    <w:p w14:paraId="0E96CE26" w14:textId="77777777"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4A6F422C" w14:textId="77777777"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294A7EEF" w14:textId="77777777"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29F44E59" w14:textId="77777777"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</w:t>
      </w:r>
      <w:proofErr w:type="spellStart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qsp-units.heta</w:t>
      </w:r>
      <w:proofErr w:type="spellEnd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)</w:t>
      </w:r>
    </w:p>
    <w:p w14:paraId="1C6E76AA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,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</w:p>
    <w:p w14:paraId="54CB126D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M, M, </w:t>
      </w:r>
      <w:proofErr w:type="spellStart"/>
      <w:r w:rsidRPr="00C31F0D">
        <w:rPr>
          <w:rFonts w:asciiTheme="majorHAnsi" w:hAnsiTheme="majorHAnsi"/>
          <w:sz w:val="18"/>
          <w:szCs w:val="16"/>
        </w:rPr>
        <w:t>kM</w:t>
      </w:r>
      <w:proofErr w:type="spellEnd"/>
    </w:p>
    <w:p w14:paraId="0D8EC20F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L, dL, L </w:t>
      </w:r>
    </w:p>
    <w:p w14:paraId="38B7607D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s, </w:t>
      </w:r>
      <w:proofErr w:type="spellStart"/>
      <w:r w:rsidRPr="00C31F0D">
        <w:rPr>
          <w:rFonts w:asciiTheme="majorHAnsi" w:hAnsiTheme="majorHAnsi"/>
          <w:sz w:val="18"/>
          <w:szCs w:val="16"/>
        </w:rPr>
        <w:t>p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s, us, </w:t>
      </w:r>
      <w:proofErr w:type="spellStart"/>
      <w:r w:rsidRPr="00C31F0D">
        <w:rPr>
          <w:rFonts w:asciiTheme="majorHAnsi" w:hAnsiTheme="majorHAnsi"/>
          <w:sz w:val="18"/>
          <w:szCs w:val="16"/>
        </w:rPr>
        <w:t>m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s </w:t>
      </w:r>
    </w:p>
    <w:p w14:paraId="6DFD673C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h, week</w:t>
      </w:r>
    </w:p>
    <w:p w14:paraId="2D6E621B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g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g</w:t>
      </w:r>
      <w:proofErr w:type="spellEnd"/>
      <w:r w:rsidRPr="00C31F0D">
        <w:rPr>
          <w:rFonts w:asciiTheme="majorHAnsi" w:hAnsiTheme="majorHAnsi"/>
          <w:sz w:val="18"/>
          <w:szCs w:val="16"/>
        </w:rPr>
        <w:t>, ng, ug, mg, g, kg</w:t>
      </w:r>
    </w:p>
    <w:p w14:paraId="7EB682A4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kat</w:t>
      </w:r>
    </w:p>
    <w:p w14:paraId="3ABECFCE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cell, </w:t>
      </w:r>
      <w:proofErr w:type="spellStart"/>
      <w:r w:rsidRPr="00C31F0D">
        <w:rPr>
          <w:rFonts w:asciiTheme="majorHAnsi" w:hAnsiTheme="majorHAnsi"/>
          <w:sz w:val="18"/>
          <w:szCs w:val="16"/>
        </w:rPr>
        <w:t>kcell</w:t>
      </w:r>
      <w:proofErr w:type="spellEnd"/>
    </w:p>
    <w:p w14:paraId="4536DFFC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cal</w:t>
      </w:r>
      <w:proofErr w:type="spellEnd"/>
      <w:r w:rsidRPr="00C31F0D">
        <w:rPr>
          <w:rFonts w:asciiTheme="majorHAnsi" w:hAnsiTheme="majorHAnsi"/>
          <w:sz w:val="18"/>
          <w:szCs w:val="16"/>
        </w:rPr>
        <w:t>, kcal</w:t>
      </w:r>
    </w:p>
    <w:p w14:paraId="653BB1B1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r w:rsidRPr="00C31F0D">
        <w:rPr>
          <w:rFonts w:asciiTheme="majorHAnsi" w:hAnsiTheme="majorHAnsi"/>
          <w:sz w:val="18"/>
          <w:szCs w:val="16"/>
        </w:rPr>
        <w:t>, pm, nm, um, mm, cm, m</w:t>
      </w:r>
    </w:p>
    <w:p w14:paraId="3E1CC9C3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14:paraId="71751E58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percent</w:t>
      </w:r>
    </w:p>
    <w:p w14:paraId="351A1460" w14:textId="77777777"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448C6AD6" w14:textId="77777777"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14:paraId="59EB63EA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ampere, gram, katal, </w:t>
      </w:r>
      <w:proofErr w:type="spellStart"/>
      <w:r w:rsidRPr="00C31F0D">
        <w:rPr>
          <w:rFonts w:asciiTheme="majorHAnsi" w:hAnsiTheme="majorHAnsi"/>
          <w:sz w:val="18"/>
          <w:szCs w:val="16"/>
        </w:rPr>
        <w:t>metr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="007E6AC5">
        <w:rPr>
          <w:rFonts w:asciiTheme="majorHAnsi" w:hAnsiTheme="majorHAnsi"/>
          <w:sz w:val="18"/>
          <w:szCs w:val="16"/>
        </w:rPr>
        <w:t>watt</w:t>
      </w:r>
    </w:p>
    <w:p w14:paraId="3664EF7C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becquerel, gra</w:t>
      </w:r>
      <w:r w:rsidR="007E6AC5">
        <w:rPr>
          <w:rFonts w:asciiTheme="majorHAnsi" w:hAnsiTheme="majorHAnsi"/>
          <w:sz w:val="18"/>
          <w:szCs w:val="16"/>
        </w:rPr>
        <w:t>y, kelvin, mole, siemens, weber</w:t>
      </w:r>
    </w:p>
    <w:p w14:paraId="59443BF7" w14:textId="77777777"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, h</w:t>
      </w:r>
      <w:r w:rsidR="007E6AC5">
        <w:rPr>
          <w:rFonts w:asciiTheme="majorHAnsi" w:hAnsiTheme="majorHAnsi"/>
          <w:sz w:val="18"/>
          <w:szCs w:val="16"/>
        </w:rPr>
        <w:t>enry, kilogram, newton, sievert</w:t>
      </w:r>
    </w:p>
    <w:p w14:paraId="29BD5D5B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 xml:space="preserve">b, hertz, </w:t>
      </w:r>
      <w:proofErr w:type="spellStart"/>
      <w:r w:rsidR="007E6AC5">
        <w:rPr>
          <w:rFonts w:asciiTheme="majorHAnsi" w:hAnsiTheme="majorHAnsi"/>
          <w:sz w:val="18"/>
          <w:szCs w:val="16"/>
        </w:rPr>
        <w:t>litre</w:t>
      </w:r>
      <w:proofErr w:type="spellEnd"/>
      <w:r w:rsidR="007E6AC5">
        <w:rPr>
          <w:rFonts w:asciiTheme="majorHAnsi" w:hAnsiTheme="majorHAnsi"/>
          <w:sz w:val="18"/>
          <w:szCs w:val="16"/>
        </w:rPr>
        <w:t>, ohm, steradian</w:t>
      </w:r>
    </w:p>
    <w:p w14:paraId="60B331BE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, item, lumen, pascal, tesla</w:t>
      </w:r>
    </w:p>
    <w:p w14:paraId="55881D04" w14:textId="77777777"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arad, joule, lux, radian, volt</w:t>
      </w:r>
    </w:p>
    <w:p w14:paraId="61CDF7DF" w14:textId="77777777"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second</w:t>
      </w:r>
      <w:r>
        <w:rPr>
          <w:rFonts w:asciiTheme="majorHAnsi" w:hAnsiTheme="majorHAnsi"/>
          <w:sz w:val="18"/>
          <w:szCs w:val="16"/>
        </w:rPr>
        <w:t>, minute, hour, day, year</w:t>
      </w:r>
    </w:p>
    <w:p w14:paraId="35AB028D" w14:textId="29526BED"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7C8D9B35" w14:textId="77777777" w:rsidR="00C31F0D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1A06C7">
        <w:rPr>
          <w:rFonts w:asciiTheme="majorHAnsi" w:hAnsiTheme="majorHAnsi"/>
          <w:b/>
          <w:sz w:val="28"/>
          <w:szCs w:val="28"/>
          <w:u w:val="single"/>
        </w:rPr>
        <w:t>#export action in Heta compiler</w:t>
      </w:r>
    </w:p>
    <w:p w14:paraId="5F88451A" w14:textId="520FA10F" w:rsidR="001A06C7" w:rsidRDefault="00533D9A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General form of export</w:t>
      </w:r>
    </w:p>
    <w:p w14:paraId="491110D1" w14:textId="77777777" w:rsidR="00533D9A" w:rsidRDefault="00533D9A" w:rsidP="00533D9A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14:paraId="2EBEEB35" w14:textId="391D8C5E" w:rsidR="00533D9A" w:rsidRDefault="00533D9A" w:rsidP="00533D9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  <w:lang w:val="en-GB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40DF0">
        <w:rPr>
          <w:rFonts w:asciiTheme="majorHAnsi" w:hAnsiTheme="majorHAnsi"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sz w:val="16"/>
          <w:szCs w:val="16"/>
        </w:rPr>
        <w:t xml:space="preserve">     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one of the supported formats</w:t>
      </w:r>
    </w:p>
    <w:p w14:paraId="6D521C74" w14:textId="544E46B3" w:rsidR="00533D9A" w:rsidRDefault="00533D9A" w:rsidP="00533D9A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40DF0">
        <w:rPr>
          <w:rFonts w:asciiTheme="majorHAnsi" w:hAnsiTheme="majorHAnsi"/>
          <w:sz w:val="16"/>
          <w:szCs w:val="16"/>
        </w:rPr>
        <w:t>,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 </w:t>
      </w:r>
      <w:r>
        <w:rPr>
          <w:rFonts w:asciiTheme="majorHAnsi" w:hAnsiTheme="majorHAnsi"/>
          <w:color w:val="FF0000"/>
          <w:sz w:val="16"/>
          <w:szCs w:val="16"/>
        </w:rPr>
        <w:t xml:space="preserve">  </w:t>
      </w:r>
      <w:proofErr w:type="gramEnd"/>
      <w:r>
        <w:rPr>
          <w:rFonts w:asciiTheme="majorHAnsi" w:hAnsiTheme="majorHAnsi"/>
          <w:color w:val="FF0000"/>
          <w:sz w:val="16"/>
          <w:szCs w:val="16"/>
        </w:rPr>
        <w:t xml:space="preserve">    </w:t>
      </w:r>
      <w:r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 to export</w:t>
      </w:r>
    </w:p>
    <w:p w14:paraId="021A83EF" w14:textId="47C88A21" w:rsidR="00533D9A" w:rsidRDefault="00533D9A" w:rsidP="00533D9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0070C0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spaceFilter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 xml:space="preserve">regular expression to filter </w:t>
      </w:r>
      <w:proofErr w:type="gramStart"/>
      <w:r>
        <w:rPr>
          <w:rFonts w:asciiTheme="majorHAnsi" w:hAnsiTheme="majorHAnsi"/>
          <w:color w:val="00B050"/>
          <w:sz w:val="16"/>
          <w:szCs w:val="16"/>
        </w:rPr>
        <w:t>namespaces</w:t>
      </w:r>
      <w:proofErr w:type="gramEnd"/>
    </w:p>
    <w:p w14:paraId="4E44099E" w14:textId="77777777" w:rsidR="00533D9A" w:rsidRPr="00AB63DC" w:rsidRDefault="00533D9A" w:rsidP="00533D9A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4A06EC41" w14:textId="77777777" w:rsidR="00533D9A" w:rsidRDefault="00533D9A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09CFD23C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14:paraId="04C10ED5" w14:textId="77777777" w:rsidR="001A06C7" w:rsidRDefault="00240DF0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7D62BC58" w14:textId="77777777" w:rsidR="00240DF0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JSON,</w:t>
      </w:r>
    </w:p>
    <w:p w14:paraId="55478FB2" w14:textId="1137571B" w:rsidR="00EA64F9" w:rsidRDefault="001A06C7" w:rsidP="00533D9A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="00533D9A" w:rsidRPr="00240DF0">
        <w:rPr>
          <w:rFonts w:asciiTheme="majorHAnsi" w:hAnsiTheme="majorHAnsi"/>
          <w:sz w:val="16"/>
          <w:szCs w:val="16"/>
        </w:rPr>
        <w:t>,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 </w:t>
      </w:r>
      <w:r w:rsidR="00533D9A">
        <w:rPr>
          <w:rFonts w:asciiTheme="majorHAnsi" w:hAnsiTheme="majorHAnsi"/>
          <w:color w:val="FF0000"/>
          <w:sz w:val="16"/>
          <w:szCs w:val="16"/>
        </w:rPr>
        <w:t xml:space="preserve">  </w:t>
      </w:r>
      <w:proofErr w:type="gramEnd"/>
      <w:r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 to export</w:t>
      </w:r>
    </w:p>
    <w:p w14:paraId="2BCF4F0F" w14:textId="08A76CE5" w:rsidR="00533D9A" w:rsidRDefault="00533D9A" w:rsidP="00533D9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omi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color w:val="FF0000"/>
          <w:sz w:val="16"/>
          <w:szCs w:val="16"/>
        </w:rPr>
        <w:t>[</w:t>
      </w:r>
      <w:proofErr w:type="gramEnd"/>
      <w:r>
        <w:rPr>
          <w:rFonts w:asciiTheme="majorHAnsi" w:hAnsiTheme="majorHAnsi"/>
          <w:color w:val="FF0000"/>
          <w:sz w:val="16"/>
          <w:szCs w:val="16"/>
        </w:rPr>
        <w:t xml:space="preserve">]      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array of component properties to skip</w:t>
      </w:r>
    </w:p>
    <w:p w14:paraId="71C09909" w14:textId="77777777" w:rsidR="001A06C7" w:rsidRPr="00AB63DC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04BBEFE6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38EF0753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14:paraId="44F8BA8B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gramStart"/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export </w:t>
      </w:r>
      <w:r w:rsidR="001A06C7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  <w:proofErr w:type="gramEnd"/>
    </w:p>
    <w:p w14:paraId="1519339A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YAML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4D87562B" w14:textId="04F08D76" w:rsidR="00533D9A" w:rsidRDefault="001A06C7" w:rsidP="00533D9A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533D9A" w:rsidRPr="00240DF0">
        <w:rPr>
          <w:rFonts w:asciiTheme="majorHAnsi" w:hAnsiTheme="majorHAnsi"/>
          <w:sz w:val="16"/>
          <w:szCs w:val="16"/>
        </w:rPr>
        <w:t>,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="00533D9A"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02DD4AE7" w14:textId="38470020" w:rsidR="001A06C7" w:rsidRPr="00533D9A" w:rsidRDefault="00533D9A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omi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color w:val="FF0000"/>
          <w:sz w:val="16"/>
          <w:szCs w:val="16"/>
        </w:rPr>
        <w:t>[</w:t>
      </w:r>
      <w:proofErr w:type="gramEnd"/>
      <w:r>
        <w:rPr>
          <w:rFonts w:asciiTheme="majorHAnsi" w:hAnsiTheme="majorHAnsi"/>
          <w:color w:val="FF0000"/>
          <w:sz w:val="16"/>
          <w:szCs w:val="16"/>
        </w:rPr>
        <w:t xml:space="preserve">]      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array of component properties to skip</w:t>
      </w:r>
    </w:p>
    <w:p w14:paraId="7E8F3CFB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58236AD0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61C58141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SLV</w:t>
      </w:r>
    </w:p>
    <w:p w14:paraId="70FC96B1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252DFCB6" w14:textId="29C7AC2C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01BBA">
        <w:rPr>
          <w:rFonts w:asciiTheme="majorHAnsi" w:hAnsiTheme="majorHAnsi"/>
          <w:sz w:val="16"/>
          <w:szCs w:val="16"/>
        </w:rPr>
        <w:t>DBSolv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7044A80F" w14:textId="231A76FB"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>,</w:t>
      </w:r>
      <w:r w:rsidR="00927A62"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 w:rsidR="00927A62">
        <w:rPr>
          <w:rFonts w:asciiTheme="majorHAnsi" w:hAnsiTheme="majorHAnsi"/>
          <w:b/>
          <w:sz w:val="16"/>
          <w:szCs w:val="16"/>
        </w:rPr>
        <w:t xml:space="preserve">          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export</w:t>
      </w:r>
    </w:p>
    <w:p w14:paraId="2A7C85A1" w14:textId="0896BD5E" w:rsidR="004F6D24" w:rsidRPr="004F6D24" w:rsidRDefault="004F6D24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  <w:lang w:val="en-GB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4F81BD" w:themeColor="accent1"/>
          <w:sz w:val="16"/>
          <w:szCs w:val="16"/>
        </w:rPr>
        <w:t>powTransform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4F6D24">
        <w:rPr>
          <w:rFonts w:asciiTheme="majorHAnsi" w:hAnsiTheme="majorHAnsi"/>
          <w:sz w:val="16"/>
          <w:szCs w:val="16"/>
          <w:lang w:val="en-GB"/>
        </w:rPr>
        <w:t>keep/operator/</w:t>
      </w:r>
      <w:proofErr w:type="gramStart"/>
      <w:r w:rsidRPr="004F6D24">
        <w:rPr>
          <w:rFonts w:asciiTheme="majorHAnsi" w:hAnsiTheme="majorHAnsi"/>
          <w:sz w:val="16"/>
          <w:szCs w:val="16"/>
          <w:lang w:val="en-GB"/>
        </w:rPr>
        <w:t>function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AB63DC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AB63DC">
        <w:rPr>
          <w:rFonts w:asciiTheme="majorHAnsi" w:hAnsiTheme="majorHAnsi"/>
          <w:color w:val="00B050"/>
          <w:sz w:val="16"/>
          <w:szCs w:val="16"/>
        </w:rPr>
        <w:t xml:space="preserve">/ </w:t>
      </w:r>
      <w:proofErr w:type="spellStart"/>
      <w:r>
        <w:rPr>
          <w:rFonts w:asciiTheme="majorHAnsi" w:hAnsiTheme="majorHAnsi"/>
          <w:color w:val="00B050"/>
          <w:sz w:val="16"/>
          <w:szCs w:val="16"/>
          <w:lang w:val="en-GB"/>
        </w:rPr>
        <w:t>x^y</w:t>
      </w:r>
      <w:proofErr w:type="spellEnd"/>
      <w:r>
        <w:rPr>
          <w:rFonts w:asciiTheme="majorHAnsi" w:hAnsiTheme="majorHAnsi"/>
          <w:color w:val="00B050"/>
          <w:sz w:val="16"/>
          <w:szCs w:val="16"/>
          <w:lang w:val="en-GB"/>
        </w:rPr>
        <w:t xml:space="preserve"> or pow(x, y)</w:t>
      </w:r>
    </w:p>
    <w:p w14:paraId="14F02E67" w14:textId="20B1614A"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r w:rsidR="00E01BBA" w:rsidRPr="00E01BBA">
        <w:rPr>
          <w:rFonts w:asciiTheme="majorHAnsi" w:hAnsiTheme="majorHAnsi"/>
          <w:b/>
          <w:color w:val="0070C0"/>
          <w:sz w:val="16"/>
          <w:szCs w:val="16"/>
        </w:rPr>
        <w:t>groupConstBy</w:t>
      </w:r>
      <w:proofErr w:type="spell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 w:rsidR="00927A62"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>&gt;</w:t>
      </w:r>
      <w:r w:rsidR="004F6D24" w:rsidRPr="000B5B48">
        <w:rPr>
          <w:rFonts w:asciiTheme="majorHAnsi" w:hAnsiTheme="majorHAnsi"/>
          <w:b/>
          <w:sz w:val="16"/>
          <w:szCs w:val="16"/>
        </w:rPr>
        <w:t>,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 </w:t>
      </w:r>
      <w:r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4F6D24">
        <w:rPr>
          <w:rFonts w:asciiTheme="majorHAnsi" w:hAnsiTheme="majorHAnsi"/>
          <w:color w:val="00B050"/>
          <w:sz w:val="16"/>
          <w:szCs w:val="16"/>
        </w:rPr>
        <w:t xml:space="preserve">sort parameters, default </w:t>
      </w:r>
      <w:proofErr w:type="gramStart"/>
      <w:r w:rsidR="004F6D24">
        <w:rPr>
          <w:rFonts w:asciiTheme="majorHAnsi" w:hAnsiTheme="majorHAnsi"/>
          <w:color w:val="00B050"/>
          <w:sz w:val="16"/>
          <w:szCs w:val="16"/>
        </w:rPr>
        <w:t>tags[</w:t>
      </w:r>
      <w:proofErr w:type="gramEnd"/>
      <w:r w:rsidR="004F6D24">
        <w:rPr>
          <w:rFonts w:asciiTheme="majorHAnsi" w:hAnsiTheme="majorHAnsi"/>
          <w:color w:val="00B050"/>
          <w:sz w:val="16"/>
          <w:szCs w:val="16"/>
        </w:rPr>
        <w:t>0]</w:t>
      </w:r>
    </w:p>
    <w:p w14:paraId="3E8D7B42" w14:textId="7A53CEEA" w:rsidR="004F6D24" w:rsidRDefault="004F6D24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version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  <w:lang w:val="en-GB"/>
        </w:rPr>
        <w:t xml:space="preserve">25/26                    </w:t>
      </w:r>
      <w:r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version of SLV file</w:t>
      </w:r>
    </w:p>
    <w:p w14:paraId="5D30EF12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39507495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5E95594F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14:paraId="22901C18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0D9289E2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BML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49C04951" w14:textId="18A4AA63"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="00533D9A"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70C97453" w14:textId="3CBEF5C0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r w:rsidR="000752DB">
        <w:rPr>
          <w:rFonts w:asciiTheme="majorHAnsi" w:hAnsiTheme="majorHAnsi"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70C0"/>
          <w:sz w:val="16"/>
          <w:szCs w:val="16"/>
        </w:rPr>
        <w:t>version</w:t>
      </w:r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String</w:t>
      </w:r>
      <w:proofErr w:type="gramStart"/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84D88">
        <w:rPr>
          <w:rFonts w:asciiTheme="majorHAnsi" w:hAnsiTheme="majorHAnsi"/>
          <w:color w:val="FF0000"/>
          <w:sz w:val="16"/>
          <w:szCs w:val="16"/>
        </w:rPr>
        <w:t xml:space="preserve"> </w:t>
      </w:r>
      <w:r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>
        <w:rPr>
          <w:rFonts w:asciiTheme="majorHAnsi" w:hAnsiTheme="majorHAnsi"/>
          <w:color w:val="00B050"/>
          <w:sz w:val="16"/>
          <w:szCs w:val="16"/>
        </w:rPr>
        <w:t xml:space="preserve">/ </w:t>
      </w:r>
      <w:r w:rsidR="00884D88">
        <w:rPr>
          <w:rFonts w:asciiTheme="majorHAnsi" w:hAnsiTheme="majorHAnsi"/>
          <w:color w:val="00B050"/>
          <w:sz w:val="16"/>
          <w:szCs w:val="16"/>
        </w:rPr>
        <w:t xml:space="preserve">SBML version, </w:t>
      </w:r>
      <w:r>
        <w:rPr>
          <w:rFonts w:asciiTheme="majorHAnsi" w:hAnsiTheme="majorHAnsi"/>
          <w:color w:val="00B050"/>
          <w:sz w:val="16"/>
          <w:szCs w:val="16"/>
        </w:rPr>
        <w:t>default: L2V4</w:t>
      </w:r>
    </w:p>
    <w:p w14:paraId="7B80946D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207BA14A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14:paraId="41E76973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65C54B40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rgsolv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5CE4B45C" w14:textId="4C00970F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="00533D9A"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4CE80CA8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7D3A5DB2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43297F9B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M file</w:t>
      </w:r>
    </w:p>
    <w:p w14:paraId="2A114696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73CDA3D5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Simbio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33131D30" w14:textId="710808C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="00533D9A"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7F53892F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42C2CC9B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46302BF4" w14:textId="61E6CAC6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r w:rsidR="004F6D24">
        <w:rPr>
          <w:rFonts w:asciiTheme="majorHAnsi" w:hAnsiTheme="majorHAnsi"/>
          <w:b/>
          <w:color w:val="00B050"/>
          <w:sz w:val="16"/>
          <w:szCs w:val="16"/>
        </w:rPr>
        <w:t>table</w:t>
      </w:r>
    </w:p>
    <w:p w14:paraId="4112FAB8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10293ED6" w14:textId="21EEC042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8F4538">
        <w:rPr>
          <w:rFonts w:asciiTheme="majorHAnsi" w:hAnsiTheme="majorHAnsi"/>
          <w:sz w:val="16"/>
          <w:szCs w:val="16"/>
        </w:rPr>
        <w:t>Table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195C50FD" w14:textId="765EB681"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="00533D9A"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26504244" w14:textId="77777777" w:rsidR="004F6D24" w:rsidRDefault="001A06C7" w:rsidP="004F6D24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</w:t>
      </w:r>
      <w:proofErr w:type="gramStart"/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B01F6E">
        <w:rPr>
          <w:rFonts w:asciiTheme="majorHAnsi" w:hAnsiTheme="majorHAnsi"/>
          <w:color w:val="00B050"/>
          <w:sz w:val="16"/>
          <w:szCs w:val="16"/>
        </w:rPr>
        <w:t xml:space="preserve">/ empty rows </w:t>
      </w:r>
    </w:p>
    <w:p w14:paraId="059BCB10" w14:textId="700AEF1C" w:rsidR="001A06C7" w:rsidRDefault="004F6D24" w:rsidP="004F6D24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omi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color w:val="FF0000"/>
          <w:sz w:val="16"/>
          <w:szCs w:val="16"/>
        </w:rPr>
        <w:t>[</w:t>
      </w:r>
      <w:proofErr w:type="gramEnd"/>
      <w:r>
        <w:rPr>
          <w:rFonts w:asciiTheme="majorHAnsi" w:hAnsiTheme="majorHAnsi"/>
          <w:color w:val="FF0000"/>
          <w:sz w:val="16"/>
          <w:szCs w:val="16"/>
        </w:rPr>
        <w:t xml:space="preserve">]      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array of component properties to skip</w:t>
      </w:r>
    </w:p>
    <w:p w14:paraId="44C9CD6C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proofErr w:type="gramStart"/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B01F6E">
        <w:rPr>
          <w:rFonts w:asciiTheme="majorHAnsi" w:hAnsiTheme="majorHAnsi"/>
          <w:color w:val="00B050"/>
          <w:sz w:val="16"/>
          <w:szCs w:val="16"/>
        </w:rPr>
        <w:t xml:space="preserve">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14:paraId="7F593583" w14:textId="03CC6F1D" w:rsidR="004F6D24" w:rsidRDefault="004F6D24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4F81BD" w:themeColor="accent1"/>
          <w:sz w:val="16"/>
          <w:szCs w:val="16"/>
        </w:rPr>
        <w:t>bookType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String</w:t>
      </w:r>
      <w:proofErr w:type="gramStart"/>
      <w:r>
        <w:rPr>
          <w:rFonts w:asciiTheme="majorHAnsi" w:hAnsiTheme="majorHAnsi"/>
          <w:color w:val="FF0000"/>
          <w:sz w:val="16"/>
          <w:szCs w:val="16"/>
        </w:rPr>
        <w:t>&gt;</w:t>
      </w:r>
      <w:r w:rsidR="008F4538">
        <w:rPr>
          <w:rFonts w:asciiTheme="majorHAnsi" w:hAnsiTheme="majorHAnsi"/>
          <w:color w:val="FF0000"/>
          <w:sz w:val="16"/>
          <w:szCs w:val="16"/>
        </w:rPr>
        <w:t xml:space="preserve">  </w:t>
      </w:r>
      <w:r w:rsidR="008F4538" w:rsidRPr="00B01F6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="008F4538" w:rsidRPr="00B01F6E">
        <w:rPr>
          <w:rFonts w:asciiTheme="majorHAnsi" w:hAnsiTheme="majorHAnsi"/>
          <w:color w:val="00B050"/>
          <w:sz w:val="16"/>
          <w:szCs w:val="16"/>
        </w:rPr>
        <w:t xml:space="preserve">/ </w:t>
      </w:r>
      <w:r w:rsidR="008F4538">
        <w:rPr>
          <w:rFonts w:asciiTheme="majorHAnsi" w:hAnsiTheme="majorHAnsi"/>
          <w:color w:val="00B050"/>
          <w:sz w:val="16"/>
          <w:szCs w:val="16"/>
        </w:rPr>
        <w:t>xlsx, csv,</w:t>
      </w:r>
      <w:r w:rsidR="00244F0A">
        <w:rPr>
          <w:rFonts w:asciiTheme="majorHAnsi" w:hAnsiTheme="majorHAnsi"/>
          <w:color w:val="00B050"/>
          <w:sz w:val="16"/>
          <w:szCs w:val="16"/>
        </w:rPr>
        <w:t xml:space="preserve"> </w:t>
      </w:r>
      <w:proofErr w:type="spellStart"/>
      <w:r w:rsidR="00244F0A">
        <w:rPr>
          <w:rFonts w:asciiTheme="majorHAnsi" w:hAnsiTheme="majorHAnsi"/>
          <w:color w:val="00B050"/>
          <w:sz w:val="16"/>
          <w:szCs w:val="16"/>
        </w:rPr>
        <w:t>etc</w:t>
      </w:r>
      <w:proofErr w:type="spellEnd"/>
    </w:p>
    <w:p w14:paraId="0CDA934F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385206D4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3DDCD7A5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.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14:paraId="5C49AC9B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116FA415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atlab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02F67114" w14:textId="6763D94D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="00533D9A"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435CCFA0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5A961247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4A4826E0" w14:textId="75F975AE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Julia file for usage in </w:t>
      </w:r>
      <w:proofErr w:type="spellStart"/>
      <w:r w:rsidR="000752DB">
        <w:rPr>
          <w:rFonts w:asciiTheme="majorHAnsi" w:hAnsiTheme="majorHAnsi"/>
          <w:b/>
          <w:color w:val="00B050"/>
          <w:sz w:val="16"/>
          <w:szCs w:val="16"/>
        </w:rPr>
        <w:t>HetaSimulator</w:t>
      </w:r>
      <w:proofErr w:type="spellEnd"/>
    </w:p>
    <w:p w14:paraId="4D084D98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5295A17A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Julia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51609651" w14:textId="5E9366E1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 w:rsidR="00533D9A"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="00533D9A"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="00533D9A"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017388D5" w14:textId="77777777" w:rsidR="001A06C7" w:rsidRPr="000D7B98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53963521" w14:textId="77777777" w:rsidR="00244F0A" w:rsidRDefault="00244F0A" w:rsidP="00244F0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44C122CF" w14:textId="4429370C" w:rsidR="00244F0A" w:rsidRPr="00AB63DC" w:rsidRDefault="00244F0A" w:rsidP="00244F0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r>
        <w:rPr>
          <w:rFonts w:asciiTheme="majorHAnsi" w:hAnsiTheme="majorHAnsi"/>
          <w:b/>
          <w:color w:val="00B050"/>
          <w:sz w:val="16"/>
          <w:szCs w:val="16"/>
        </w:rPr>
        <w:t>DOT scheme format</w:t>
      </w:r>
    </w:p>
    <w:p w14:paraId="406141F4" w14:textId="77777777" w:rsidR="00244F0A" w:rsidRDefault="00244F0A" w:rsidP="00244F0A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14:paraId="6E2C16EA" w14:textId="0CC1A859" w:rsidR="00244F0A" w:rsidRDefault="00244F0A" w:rsidP="00244F0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Dot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2C77F0B7" w14:textId="77777777" w:rsidR="00244F0A" w:rsidRDefault="00244F0A" w:rsidP="00244F0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105A70EE" w14:textId="77777777" w:rsidR="00244F0A" w:rsidRPr="000D7B98" w:rsidRDefault="00244F0A" w:rsidP="00244F0A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642E9125" w14:textId="77777777" w:rsidR="00244F0A" w:rsidRDefault="00244F0A" w:rsidP="00244F0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54FDE16A" w14:textId="505C05DA" w:rsidR="00244F0A" w:rsidRPr="00AB63DC" w:rsidRDefault="00244F0A" w:rsidP="00244F0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 Heta code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 format</w:t>
      </w:r>
    </w:p>
    <w:p w14:paraId="2ABD78C0" w14:textId="77777777" w:rsidR="00244F0A" w:rsidRDefault="00244F0A" w:rsidP="00244F0A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14:paraId="41CE1E0A" w14:textId="02466266" w:rsidR="00244F0A" w:rsidRDefault="00244F0A" w:rsidP="00244F0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HetaCod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1B6339A1" w14:textId="77777777" w:rsidR="00244F0A" w:rsidRDefault="00244F0A" w:rsidP="00244F0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directory</w:t>
      </w:r>
      <w:r>
        <w:rPr>
          <w:rFonts w:asciiTheme="majorHAnsi" w:hAnsiTheme="majorHAnsi"/>
          <w:color w:val="00B050"/>
          <w:sz w:val="16"/>
          <w:szCs w:val="16"/>
        </w:rPr>
        <w:t xml:space="preserve"> path where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 to </w:t>
      </w:r>
      <w:proofErr w:type="gramStart"/>
      <w:r w:rsidRPr="00AB63DC">
        <w:rPr>
          <w:rFonts w:asciiTheme="majorHAnsi" w:hAnsiTheme="majorHAnsi"/>
          <w:color w:val="00B050"/>
          <w:sz w:val="16"/>
          <w:szCs w:val="16"/>
        </w:rPr>
        <w:t>export</w:t>
      </w:r>
      <w:proofErr w:type="gramEnd"/>
    </w:p>
    <w:p w14:paraId="48A6A0B7" w14:textId="77777777" w:rsidR="00244F0A" w:rsidRDefault="00244F0A" w:rsidP="00244F0A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68F03152" w14:textId="77777777" w:rsidR="00244F0A" w:rsidRPr="000D7B98" w:rsidRDefault="00244F0A" w:rsidP="00244F0A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4854F9F8" w14:textId="77777777" w:rsidR="001A06C7" w:rsidRDefault="001A06C7" w:rsidP="00436989">
      <w:pPr>
        <w:spacing w:after="0"/>
        <w:ind w:right="57"/>
        <w:rPr>
          <w:rFonts w:asciiTheme="majorHAnsi" w:hAnsiTheme="majorHAnsi"/>
          <w:bCs/>
          <w:sz w:val="24"/>
          <w:szCs w:val="24"/>
        </w:rPr>
      </w:pPr>
    </w:p>
    <w:p w14:paraId="4E23F558" w14:textId="77777777" w:rsidR="00244F0A" w:rsidRDefault="00244F0A" w:rsidP="00436989">
      <w:pPr>
        <w:spacing w:after="0"/>
        <w:ind w:right="57"/>
        <w:rPr>
          <w:rFonts w:asciiTheme="majorHAnsi" w:hAnsiTheme="majorHAnsi"/>
          <w:bCs/>
          <w:sz w:val="24"/>
          <w:szCs w:val="24"/>
        </w:rPr>
      </w:pPr>
    </w:p>
    <w:p w14:paraId="01ABFD88" w14:textId="77777777" w:rsidR="00244F0A" w:rsidRPr="00244F0A" w:rsidRDefault="00244F0A" w:rsidP="00436989">
      <w:pPr>
        <w:spacing w:after="0"/>
        <w:ind w:right="57"/>
        <w:rPr>
          <w:rFonts w:asciiTheme="majorHAnsi" w:hAnsiTheme="majorHAnsi"/>
          <w:bCs/>
          <w:sz w:val="24"/>
          <w:szCs w:val="24"/>
        </w:rPr>
      </w:pPr>
    </w:p>
    <w:p w14:paraId="773CE901" w14:textId="55A1B898" w:rsidR="00244F0A" w:rsidRPr="00244F0A" w:rsidRDefault="00244F0A" w:rsidP="00244F0A">
      <w:pPr>
        <w:spacing w:after="0"/>
        <w:ind w:right="57"/>
        <w:rPr>
          <w:rFonts w:asciiTheme="majorHAnsi" w:hAnsiTheme="majorHAnsi"/>
          <w:bCs/>
          <w:sz w:val="36"/>
          <w:szCs w:val="36"/>
        </w:rPr>
      </w:pPr>
      <w:hyperlink r:id="rId4" w:history="1">
        <w:r w:rsidRPr="00244F0A">
          <w:rPr>
            <w:rStyle w:val="Hyperlink"/>
            <w:rFonts w:asciiTheme="majorHAnsi" w:hAnsiTheme="majorHAnsi"/>
            <w:bCs/>
            <w:sz w:val="36"/>
            <w:szCs w:val="36"/>
          </w:rPr>
          <w:t>https://hetalang.github.io/</w:t>
        </w:r>
      </w:hyperlink>
      <w:r w:rsidRPr="00244F0A">
        <w:rPr>
          <w:rFonts w:asciiTheme="majorHAnsi" w:hAnsiTheme="majorHAnsi"/>
          <w:bCs/>
          <w:sz w:val="36"/>
          <w:szCs w:val="36"/>
        </w:rPr>
        <w:t xml:space="preserve"> </w:t>
      </w:r>
    </w:p>
    <w:sectPr w:rsidR="00244F0A" w:rsidRPr="00244F0A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239FB"/>
    <w:rsid w:val="00042313"/>
    <w:rsid w:val="00043FD9"/>
    <w:rsid w:val="00055356"/>
    <w:rsid w:val="00057240"/>
    <w:rsid w:val="000752DB"/>
    <w:rsid w:val="00094715"/>
    <w:rsid w:val="0009551F"/>
    <w:rsid w:val="000B5B48"/>
    <w:rsid w:val="000C74A8"/>
    <w:rsid w:val="000D3C57"/>
    <w:rsid w:val="000D7B98"/>
    <w:rsid w:val="000F1140"/>
    <w:rsid w:val="00113D0B"/>
    <w:rsid w:val="00131A79"/>
    <w:rsid w:val="0015056B"/>
    <w:rsid w:val="001A06C7"/>
    <w:rsid w:val="00240DF0"/>
    <w:rsid w:val="00244F0A"/>
    <w:rsid w:val="00271ED9"/>
    <w:rsid w:val="00274988"/>
    <w:rsid w:val="002C1243"/>
    <w:rsid w:val="002C5945"/>
    <w:rsid w:val="002C7546"/>
    <w:rsid w:val="002C7986"/>
    <w:rsid w:val="002E77D5"/>
    <w:rsid w:val="00323850"/>
    <w:rsid w:val="00323F3B"/>
    <w:rsid w:val="00330637"/>
    <w:rsid w:val="00352E20"/>
    <w:rsid w:val="00362980"/>
    <w:rsid w:val="00371505"/>
    <w:rsid w:val="003C6221"/>
    <w:rsid w:val="003F5EF8"/>
    <w:rsid w:val="00416C6C"/>
    <w:rsid w:val="00430090"/>
    <w:rsid w:val="00436989"/>
    <w:rsid w:val="00470071"/>
    <w:rsid w:val="0047416A"/>
    <w:rsid w:val="00484AEE"/>
    <w:rsid w:val="004A13B5"/>
    <w:rsid w:val="004A15D4"/>
    <w:rsid w:val="004E2852"/>
    <w:rsid w:val="004F6D24"/>
    <w:rsid w:val="004F6F7B"/>
    <w:rsid w:val="00520791"/>
    <w:rsid w:val="00533D9A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B6488"/>
    <w:rsid w:val="006F0E4A"/>
    <w:rsid w:val="00755D18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1B94"/>
    <w:rsid w:val="008725DD"/>
    <w:rsid w:val="00884D88"/>
    <w:rsid w:val="00895C4E"/>
    <w:rsid w:val="008C615E"/>
    <w:rsid w:val="008F0DBD"/>
    <w:rsid w:val="008F4538"/>
    <w:rsid w:val="008F7A70"/>
    <w:rsid w:val="009065F2"/>
    <w:rsid w:val="00927A62"/>
    <w:rsid w:val="0095739A"/>
    <w:rsid w:val="0096401D"/>
    <w:rsid w:val="009B5052"/>
    <w:rsid w:val="009D46E2"/>
    <w:rsid w:val="00A000BE"/>
    <w:rsid w:val="00A1509F"/>
    <w:rsid w:val="00A165A0"/>
    <w:rsid w:val="00A45246"/>
    <w:rsid w:val="00A63165"/>
    <w:rsid w:val="00A7166A"/>
    <w:rsid w:val="00A73387"/>
    <w:rsid w:val="00A80DAD"/>
    <w:rsid w:val="00A958A3"/>
    <w:rsid w:val="00AB63DC"/>
    <w:rsid w:val="00AC5A81"/>
    <w:rsid w:val="00AC66A9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7095B"/>
    <w:rsid w:val="00CB0BBE"/>
    <w:rsid w:val="00CB17DC"/>
    <w:rsid w:val="00D26CD8"/>
    <w:rsid w:val="00D404DA"/>
    <w:rsid w:val="00D43DA5"/>
    <w:rsid w:val="00D57F54"/>
    <w:rsid w:val="00D62F03"/>
    <w:rsid w:val="00D75740"/>
    <w:rsid w:val="00D77DF4"/>
    <w:rsid w:val="00D94F0B"/>
    <w:rsid w:val="00DB5AB1"/>
    <w:rsid w:val="00DD48B0"/>
    <w:rsid w:val="00DD54E1"/>
    <w:rsid w:val="00DE67EA"/>
    <w:rsid w:val="00DF41CD"/>
    <w:rsid w:val="00E01BBA"/>
    <w:rsid w:val="00E32C5C"/>
    <w:rsid w:val="00E74922"/>
    <w:rsid w:val="00EA0E4D"/>
    <w:rsid w:val="00EA64F9"/>
    <w:rsid w:val="00EC0E58"/>
    <w:rsid w:val="00EC20DB"/>
    <w:rsid w:val="00EC4779"/>
    <w:rsid w:val="00EC505D"/>
    <w:rsid w:val="00EE010B"/>
    <w:rsid w:val="00EE107C"/>
    <w:rsid w:val="00F22D51"/>
    <w:rsid w:val="00F36639"/>
    <w:rsid w:val="00F37873"/>
    <w:rsid w:val="00F622C9"/>
    <w:rsid w:val="00F96413"/>
    <w:rsid w:val="00FC53F4"/>
    <w:rsid w:val="00FD2110"/>
    <w:rsid w:val="00FD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C8418"/>
  <w15:docId w15:val="{5B035A2B-738A-4A1C-8101-C5E89250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4F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F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hetalang.github.io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1</TotalTime>
  <Pages>2</Pages>
  <Words>1111</Words>
  <Characters>633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33</cp:revision>
  <cp:lastPrinted>2020-02-03T06:49:00Z</cp:lastPrinted>
  <dcterms:created xsi:type="dcterms:W3CDTF">2019-11-23T18:41:00Z</dcterms:created>
  <dcterms:modified xsi:type="dcterms:W3CDTF">2023-11-23T16:08:00Z</dcterms:modified>
</cp:coreProperties>
</file>